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201F1" w14:textId="359554A0" w:rsidR="00063630" w:rsidRDefault="00063630" w:rsidP="00063630">
      <w:r>
        <w:t>Diabetes Model Analysis</w:t>
      </w:r>
    </w:p>
    <w:p w14:paraId="3CDC5411" w14:textId="6B91F720" w:rsidR="00063630" w:rsidRDefault="00063630" w:rsidP="00063630"/>
    <w:p w14:paraId="59C2767E" w14:textId="1586D9F2" w:rsidR="00063630" w:rsidRDefault="00552F38" w:rsidP="00063630">
      <w:r>
        <w:t xml:space="preserve">This project file takes a diabetes data set from women to predict if they might get Diabetes. </w:t>
      </w:r>
      <w:r w:rsidR="00E92DAD">
        <w:t xml:space="preserve">The analysis includes several exploratory analyses and feature reduction, as well as analysis using several different models. The accuracy in this file is only 76% thus several models were used to include a Neural Network model and an Ensemble Model. There are several other features and model selection that were used for this analysis. The file was written in Python using </w:t>
      </w:r>
      <w:proofErr w:type="spellStart"/>
      <w:r w:rsidR="00E92DAD">
        <w:t>Jupyter</w:t>
      </w:r>
      <w:proofErr w:type="spellEnd"/>
      <w:r w:rsidR="00E92DAD">
        <w:t xml:space="preserve"> Notebook. </w:t>
      </w:r>
    </w:p>
    <w:sectPr w:rsidR="000636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szAwMLA0tTA0tDRU0lEKTi0uzszPAykwrAUA8+5kfywAAAA="/>
  </w:docVars>
  <w:rsids>
    <w:rsidRoot w:val="00700DDE"/>
    <w:rsid w:val="00063630"/>
    <w:rsid w:val="002B534A"/>
    <w:rsid w:val="00552F38"/>
    <w:rsid w:val="006A2BA6"/>
    <w:rsid w:val="00700DDE"/>
    <w:rsid w:val="009122D5"/>
    <w:rsid w:val="00E92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DF265"/>
  <w15:chartTrackingRefBased/>
  <w15:docId w15:val="{10940338-0C7B-4B98-A3CF-B49B753E2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6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bajal</dc:creator>
  <cp:keywords/>
  <dc:description/>
  <cp:lastModifiedBy>Daniel Carbajal</cp:lastModifiedBy>
  <cp:revision>5</cp:revision>
  <dcterms:created xsi:type="dcterms:W3CDTF">2021-09-11T21:14:00Z</dcterms:created>
  <dcterms:modified xsi:type="dcterms:W3CDTF">2021-09-11T21:22:00Z</dcterms:modified>
</cp:coreProperties>
</file>